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9b33a61</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9b33a61658cc0b0b6aafcae7ba0a41de674dd1c7"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9b33a61658cc0b0b6aafcae7ba0a41de674dd1c7/"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9b33a61658cc0b0b6aafcae7ba0a41de674dd1c7"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9b33a61658cc0b0b6aafcae7ba0a41de674dd1c7/"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09:38:50Z</dcterms:created>
  <dcterms:modified xsi:type="dcterms:W3CDTF">2021-08-13T09: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